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440DEE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озив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__________________</w:t>
      </w:r>
    </w:p>
    <w:p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8139DE8" wp14:editId="539DC1F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62633A2" wp14:editId="6297BC12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 wp14:anchorId="67761CA2" wp14:editId="39357095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522CD606" wp14:editId="1D1B927A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 wp14:anchorId="0FA05C5E" wp14:editId="1604430A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 wp14:anchorId="3C8C95A6" wp14:editId="7855D1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 wp14:anchorId="641CECB5" wp14:editId="44B1D703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7DA8" w:rsidRDefault="00E47DA8" w:rsidP="00CB7E8C">
      <w:pPr>
        <w:spacing w:after="0" w:line="240" w:lineRule="auto"/>
      </w:pPr>
      <w:r>
        <w:separator/>
      </w:r>
    </w:p>
  </w:endnote>
  <w:endnote w:type="continuationSeparator" w:id="0">
    <w:p w:rsidR="00E47DA8" w:rsidRDefault="00E47DA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7DA8" w:rsidRDefault="00E47DA8" w:rsidP="00CB7E8C">
      <w:pPr>
        <w:spacing w:after="0" w:line="240" w:lineRule="auto"/>
      </w:pPr>
      <w:r>
        <w:separator/>
      </w:r>
    </w:p>
  </w:footnote>
  <w:footnote w:type="continuationSeparator" w:id="0">
    <w:p w:rsidR="00E47DA8" w:rsidRDefault="00E47DA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40DEE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47DA8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6CBE7-81B4-43B4-8704-AE293F039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iva Neatnica</cp:lastModifiedBy>
  <cp:revision>2</cp:revision>
  <cp:lastPrinted>2021-08-06T05:54:00Z</cp:lastPrinted>
  <dcterms:created xsi:type="dcterms:W3CDTF">2022-10-18T11:29:00Z</dcterms:created>
  <dcterms:modified xsi:type="dcterms:W3CDTF">2022-10-18T11:29:00Z</dcterms:modified>
</cp:coreProperties>
</file>